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6D5E8" w14:textId="77777777" w:rsidR="00973DEF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52218C54" w14:textId="25EC2987" w:rsidR="00973DEF" w:rsidRDefault="00973DEF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Ans.   </w:t>
      </w:r>
      <w:r w:rsidRPr="006C4A60">
        <w:rPr>
          <w:b w:val="0"/>
          <w:bCs w:val="0"/>
          <w:color w:val="444444"/>
          <w:spacing w:val="3"/>
          <w:highlight w:val="yellow"/>
        </w:rPr>
        <w:t>SELECT TOP(10) * FROM TABLE</w:t>
      </w:r>
    </w:p>
    <w:p w14:paraId="7117F4CB" w14:textId="77777777" w:rsidR="00973DEF" w:rsidRDefault="00973DEF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DC281DB" w14:textId="6C115C89" w:rsidR="000C25CA" w:rsidRPr="007A1BB7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13486FE3" w14:textId="76CAD609" w:rsidR="00F85C8B" w:rsidRDefault="00F85C8B"/>
    <w:p w14:paraId="5E821466" w14:textId="1A49F0A7" w:rsidR="004A6124" w:rsidRPr="00F8120C" w:rsidRDefault="004A6124">
      <w:pPr>
        <w:rPr>
          <w:highlight w:val="yellow"/>
        </w:rPr>
      </w:pPr>
      <w:r>
        <w:t xml:space="preserve">Ans. </w:t>
      </w:r>
      <w:r w:rsidR="00F8120C" w:rsidRPr="00F8120C">
        <w:rPr>
          <w:highlight w:val="yellow"/>
        </w:rPr>
        <w:t>SELECT * FROM (</w:t>
      </w:r>
    </w:p>
    <w:p w14:paraId="21A1F828" w14:textId="5421F3E6" w:rsidR="00F8120C" w:rsidRPr="00F8120C" w:rsidRDefault="00F8120C">
      <w:pPr>
        <w:rPr>
          <w:highlight w:val="yellow"/>
        </w:rPr>
      </w:pPr>
      <w:r w:rsidRPr="00F8120C">
        <w:rPr>
          <w:highlight w:val="yellow"/>
        </w:rPr>
        <w:t xml:space="preserve">         SELECT *, ROW_NUMBER() OVER(ORDER BY SALARY DESC) AS SALARY_RANKING)</w:t>
      </w:r>
      <w:r w:rsidR="005A432A">
        <w:rPr>
          <w:highlight w:val="yellow"/>
        </w:rPr>
        <w:t xml:space="preserve">  A</w:t>
      </w:r>
    </w:p>
    <w:p w14:paraId="29F7120E" w14:textId="6EDC9B4A" w:rsidR="00F8120C" w:rsidRDefault="00F8120C">
      <w:r w:rsidRPr="00F8120C">
        <w:rPr>
          <w:highlight w:val="yellow"/>
        </w:rPr>
        <w:t xml:space="preserve">         WHERE </w:t>
      </w:r>
      <w:r w:rsidR="005A432A">
        <w:rPr>
          <w:highlight w:val="yellow"/>
        </w:rPr>
        <w:t>A.</w:t>
      </w:r>
      <w:r w:rsidRPr="00F8120C">
        <w:rPr>
          <w:highlight w:val="yellow"/>
        </w:rPr>
        <w:t>SALARY_RANKING = 5</w:t>
      </w:r>
      <w:r>
        <w:t xml:space="preserve">  </w:t>
      </w:r>
    </w:p>
    <w:p w14:paraId="6AADFD63" w14:textId="77777777" w:rsidR="00F8120C" w:rsidRDefault="00F8120C"/>
    <w:p w14:paraId="52638D17" w14:textId="5B5E2A54" w:rsidR="00F8120C" w:rsidRDefault="00F8120C">
      <w:r>
        <w:t xml:space="preserve">      </w:t>
      </w:r>
    </w:p>
    <w:sectPr w:rsidR="00F812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4A6124"/>
    <w:rsid w:val="005A432A"/>
    <w:rsid w:val="006C4A60"/>
    <w:rsid w:val="007F2D1C"/>
    <w:rsid w:val="00973DEF"/>
    <w:rsid w:val="00F8120C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93BB4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5</cp:revision>
  <dcterms:created xsi:type="dcterms:W3CDTF">2021-03-26T13:48:00Z</dcterms:created>
  <dcterms:modified xsi:type="dcterms:W3CDTF">2022-05-24T04:42:00Z</dcterms:modified>
</cp:coreProperties>
</file>